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985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5075"/>
      </w:tblGrid>
      <w:tr w:rsidR="00B53B75" w:rsidRPr="00CD242F" w:rsidTr="00B53B75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  <w:bookmarkStart w:id="0" w:name="_GoBack"/>
            <w:bookmarkEnd w:id="0"/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R version 3.5.2 (2018-12-20) -- "Eggshell Igloo"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Copyright (C) 2018 The R Foundation for Statistical Computing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pl-PL"/>
              </w:rPr>
              <w:t>Platform: x86_64-w64-mingw32/x64 (64-bit)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R is free software and comes with ABSOLUTELY NO WARRANTY.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  <w:r w:rsidRPr="00CD242F">
              <w:rPr>
                <w:rFonts w:ascii="Lucida Console" w:eastAsia="Times New Roman" w:hAnsi="Lucida Console" w:cs="Courier New"/>
                <w:noProof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You</w:t>
            </w:r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 xml:space="preserve"> are welcome to redistribute it under certain conditions.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Type 'license()' or 'licence()' for distribution details.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R is a collaborative project with many contributors.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Type 'contributors()' for more information and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'citation()' on how to cite R or R packages in publications.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Type 'demo()' for some demos, 'help()' for on-line help, or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'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help.start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()' for an HTML browser interface to help.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Type 'q()' to quit R.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[Workspace loaded from ~/.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RData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  <w:t>]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  <w:lang w:val="en-GB"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&gt; library(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readxl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)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&gt; Dataset &lt;- 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read_excel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("C:/Users/Marta/Desktop/Dataset.xls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col_types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 = c("blank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+         "numeric", "numeric", "numeric", 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+         "numeric", "numeric", "numeric"))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val="en-GB" w:eastAsia="pl-PL"/>
              </w:rPr>
              <w:t>`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val="en-GB" w:eastAsia="pl-PL"/>
              </w:rPr>
              <w:t>col_type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val="en-GB" w:eastAsia="pl-PL"/>
              </w:rPr>
              <w:t xml:space="preserve"> = "blank"` deprecated. Use "skip" instead.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&gt; View(Dataset)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&gt; x&lt;-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data.frame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(Dataset)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&gt; library(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clusterSim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)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 xml:space="preserve">Ładowanie wymaganego pakietu: 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cluster</w:t>
            </w:r>
            <w:proofErr w:type="spellEnd"/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Ładowanie wymaganego pakietu: MASS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&gt; z&lt;-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data.frame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(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data.Normalization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(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x,type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 xml:space="preserve"> = "n8",normalization = "column"))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  <w:t xml:space="preserve">&gt; 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  <w:t>View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  <w:t>(z)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  <w:t xml:space="preserve">&gt; 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  <w:t>library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  <w:t>(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  <w:t>dplyr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  <w:t>)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Dołączanie pakietu: ‘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dplyr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’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Następujący obiekt został zakryty z ‘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package:MASS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’: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 xml:space="preserve">    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select</w:t>
            </w:r>
            <w:proofErr w:type="spellEnd"/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Następujące obiekty zostały zakryte z ‘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package:stats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’: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 xml:space="preserve">    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filter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, lag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Następujące obiekty zostały zakryte z ‘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package:base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’: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 xml:space="preserve">    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intersect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 xml:space="preserve">, 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setdiff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 xml:space="preserve">, 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setequal</w:t>
            </w:r>
            <w:proofErr w:type="spellEnd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 xml:space="preserve">, </w:t>
            </w:r>
            <w:proofErr w:type="spellStart"/>
            <w:r w:rsidRPr="00B53B75"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  <w:t>union</w:t>
            </w:r>
            <w:proofErr w:type="spellEnd"/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5060B"/>
                <w:sz w:val="20"/>
                <w:szCs w:val="20"/>
                <w:lang w:eastAsia="pl-PL"/>
              </w:rPr>
            </w:pP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  <w:t>&gt; CIcountries&lt;-data.frame(mutate(z,'CI2005'=(x11.2005+x12.2005+x13.2005+x14.2005+x15.2005)/5,'CI2006'=(x11.2006+x12.2006+x13.2006+x14.2006+x15.2006)/5,'CI2007'=(x11.2007+x12.2007+x13.2007+x14.2007+x15.2007)/5,'CI2008'=(x11.2008+x12.2008+x13.2008+x14.2008+x15.2008)/5,'CI2009'=(x11.2009+x12.2009+x13.2009+x14.2009+x15.2009)/5,'CI2010'=(x11.2010+x12.2010+x13.2010+x14.2010+x</w:t>
            </w: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pl-PL"/>
              </w:rPr>
              <w:lastRenderedPageBreak/>
              <w:t>15.2010)/5,'CI2011'=(x11.2011+x12.2011+x13.2011+x14.2011+x15.2011)/5,'CI2012'=(x11.2012+x12.2012+x13.2012+x14.2012+x15.2012)/5,'CI2013'=(x11.2013+x12.2013+x13.2013+x14.2013+x15.2013)/5,'CI2014'=(x11.2014+x12.2014+x13.2014+x14.2014+x15.2014)/5,'CI2015'=(x11.2015+x12.2015+x13.2015+x14.2015+x15.2015)/5,'CI2016'=(x11.2016+x12.2016+x13.2016+x14.2016+x15.2016)/5,'CI2017'=(x11.2017+x12.2017+x13.2017+x14.2017+x15.2017)/5))</w:t>
            </w:r>
          </w:p>
          <w:p w:rsidR="00B53B75" w:rsidRPr="00B53B75" w:rsidRDefault="00B53B75" w:rsidP="00B53B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</w:pPr>
            <w:r w:rsidRPr="00B53B75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en-GB" w:eastAsia="pl-PL"/>
              </w:rPr>
              <w:t>&gt; write.csv(CIcountries,'CIcountries.csv')</w:t>
            </w:r>
          </w:p>
        </w:tc>
      </w:tr>
      <w:tr w:rsidR="00B53B75" w:rsidRPr="00CD242F" w:rsidTr="00B53B75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B53B75" w:rsidRPr="00B53B75" w:rsidRDefault="00B53B75" w:rsidP="00B53B75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 w:val="24"/>
                <w:szCs w:val="24"/>
                <w:lang w:val="en-GB" w:eastAsia="pl-PL"/>
              </w:rPr>
            </w:pPr>
          </w:p>
        </w:tc>
      </w:tr>
      <w:tr w:rsidR="00B53B75" w:rsidRPr="00B53B75" w:rsidTr="00B53B75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498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985"/>
            </w:tblGrid>
            <w:tr w:rsidR="00B53B75" w:rsidRPr="00B53B75">
              <w:trPr>
                <w:tblCellSpacing w:w="0" w:type="dxa"/>
              </w:trPr>
              <w:tc>
                <w:tcPr>
                  <w:tcW w:w="12" w:type="dxa"/>
                  <w:hideMark/>
                </w:tcPr>
                <w:p w:rsidR="00B53B75" w:rsidRPr="00B53B75" w:rsidRDefault="00B53B75" w:rsidP="00B53B75">
                  <w:pPr>
                    <w:spacing w:after="0" w:line="0" w:lineRule="atLeast"/>
                    <w:rPr>
                      <w:rFonts w:ascii="Lucida Console" w:eastAsia="Times New Roman" w:hAnsi="Lucida Console" w:cs="Times New Roman"/>
                      <w:color w:val="0000FF"/>
                      <w:sz w:val="24"/>
                      <w:szCs w:val="24"/>
                      <w:lang w:eastAsia="pl-PL"/>
                    </w:rPr>
                  </w:pPr>
                  <w:r w:rsidRPr="00B53B75">
                    <w:rPr>
                      <w:rFonts w:ascii="Lucida Console" w:eastAsia="Times New Roman" w:hAnsi="Lucida Console" w:cs="Times New Roman"/>
                      <w:color w:val="0000FF"/>
                      <w:sz w:val="24"/>
                      <w:szCs w:val="24"/>
                      <w:lang w:eastAsia="pl-PL"/>
                    </w:rPr>
                    <w:t xml:space="preserve">&gt; </w:t>
                  </w:r>
                </w:p>
              </w:tc>
            </w:tr>
          </w:tbl>
          <w:p w:rsidR="00B53B75" w:rsidRPr="00B53B75" w:rsidRDefault="00B53B75" w:rsidP="00B53B75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 w:val="24"/>
                <w:szCs w:val="24"/>
                <w:lang w:eastAsia="pl-PL"/>
              </w:rPr>
            </w:pPr>
          </w:p>
        </w:tc>
      </w:tr>
    </w:tbl>
    <w:p w:rsidR="000548C8" w:rsidRDefault="00B53B75" w:rsidP="00B53B75">
      <w:pPr>
        <w:rPr>
          <w:color w:val="92D050"/>
          <w:lang w:val="en-GB"/>
        </w:rPr>
      </w:pPr>
      <w:r w:rsidRPr="00B53B75">
        <w:rPr>
          <w:color w:val="92D050"/>
          <w:lang w:val="en-GB"/>
        </w:rPr>
        <w:t xml:space="preserve">The same </w:t>
      </w:r>
      <w:r w:rsidR="008B6023">
        <w:rPr>
          <w:noProof/>
          <w:color w:val="92D050"/>
          <w:lang w:val="en-GB"/>
        </w:rPr>
        <w:t xml:space="preserve">procedure </w:t>
      </w:r>
      <w:r w:rsidR="008B6023" w:rsidRPr="00CD242F">
        <w:rPr>
          <w:noProof/>
          <w:color w:val="92D050"/>
          <w:lang w:val="en-GB"/>
        </w:rPr>
        <w:t>was applied</w:t>
      </w:r>
      <w:r w:rsidR="008B6023">
        <w:rPr>
          <w:noProof/>
          <w:color w:val="92D050"/>
          <w:lang w:val="en-GB"/>
        </w:rPr>
        <w:t xml:space="preserve"> for</w:t>
      </w:r>
      <w:r w:rsidRPr="00B53B75">
        <w:rPr>
          <w:color w:val="92D050"/>
          <w:lang w:val="en-GB"/>
        </w:rPr>
        <w:t xml:space="preserve"> other data from file „Dataset.xls”</w:t>
      </w:r>
      <w:r w:rsidR="00363A76">
        <w:rPr>
          <w:color w:val="92D050"/>
          <w:lang w:val="en-GB"/>
        </w:rPr>
        <w:t xml:space="preserve">. All results </w:t>
      </w:r>
      <w:r w:rsidR="00363A76" w:rsidRPr="00CD242F">
        <w:rPr>
          <w:noProof/>
          <w:color w:val="92D050"/>
          <w:lang w:val="en-GB"/>
        </w:rPr>
        <w:t>are saved</w:t>
      </w:r>
      <w:r w:rsidR="00363A76">
        <w:rPr>
          <w:color w:val="92D050"/>
          <w:lang w:val="en-GB"/>
        </w:rPr>
        <w:t xml:space="preserve"> in Excel file Composite Indicators</w:t>
      </w:r>
      <w:r w:rsidR="008B6023">
        <w:rPr>
          <w:color w:val="92D050"/>
          <w:lang w:val="en-GB"/>
        </w:rPr>
        <w:t>.xls</w:t>
      </w:r>
    </w:p>
    <w:p w:rsidR="008B6023" w:rsidRDefault="008B6023" w:rsidP="00B53B75">
      <w:pPr>
        <w:rPr>
          <w:color w:val="92D050"/>
          <w:lang w:val="en-GB"/>
        </w:rPr>
      </w:pPr>
    </w:p>
    <w:p w:rsidR="00363A76" w:rsidRPr="00B53B75" w:rsidRDefault="00363A76" w:rsidP="00B53B75">
      <w:pPr>
        <w:rPr>
          <w:color w:val="92D050"/>
          <w:lang w:val="en-GB"/>
        </w:rPr>
      </w:pPr>
    </w:p>
    <w:sectPr w:rsidR="00363A76" w:rsidRPr="00B53B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Lucida Console">
    <w:panose1 w:val="020B0609040504020204"/>
    <w:charset w:val="EE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jE2MDO3tLQwNjNQ0lEKTi0uzszPAykwqQUAuVKUMSwAAAA="/>
  </w:docVars>
  <w:rsids>
    <w:rsidRoot w:val="00063BFA"/>
    <w:rsid w:val="000548C8"/>
    <w:rsid w:val="00063BFA"/>
    <w:rsid w:val="00363A76"/>
    <w:rsid w:val="006D644C"/>
    <w:rsid w:val="008B6023"/>
    <w:rsid w:val="00B53B75"/>
    <w:rsid w:val="00CD2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63B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63BFA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gnkrckgcgsb">
    <w:name w:val="gnkrckgcgsb"/>
    <w:basedOn w:val="Domylnaczcionkaakapitu"/>
    <w:rsid w:val="00063BFA"/>
  </w:style>
  <w:style w:type="character" w:customStyle="1" w:styleId="gnkrckgcmsb">
    <w:name w:val="gnkrckgcmsb"/>
    <w:basedOn w:val="Domylnaczcionkaakapitu"/>
    <w:rsid w:val="00063BFA"/>
  </w:style>
  <w:style w:type="character" w:customStyle="1" w:styleId="gnkrckgcmrb">
    <w:name w:val="gnkrckgcmrb"/>
    <w:basedOn w:val="Domylnaczcionkaakapitu"/>
    <w:rsid w:val="00063BFA"/>
  </w:style>
  <w:style w:type="character" w:customStyle="1" w:styleId="gnkrckgcasb">
    <w:name w:val="gnkrckgcasb"/>
    <w:basedOn w:val="Domylnaczcionkaakapitu"/>
    <w:rsid w:val="00063BF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63B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63BFA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gnkrckgcgsb">
    <w:name w:val="gnkrckgcgsb"/>
    <w:basedOn w:val="Domylnaczcionkaakapitu"/>
    <w:rsid w:val="00063BFA"/>
  </w:style>
  <w:style w:type="character" w:customStyle="1" w:styleId="gnkrckgcmsb">
    <w:name w:val="gnkrckgcmsb"/>
    <w:basedOn w:val="Domylnaczcionkaakapitu"/>
    <w:rsid w:val="00063BFA"/>
  </w:style>
  <w:style w:type="character" w:customStyle="1" w:styleId="gnkrckgcmrb">
    <w:name w:val="gnkrckgcmrb"/>
    <w:basedOn w:val="Domylnaczcionkaakapitu"/>
    <w:rsid w:val="00063BFA"/>
  </w:style>
  <w:style w:type="character" w:customStyle="1" w:styleId="gnkrckgcasb">
    <w:name w:val="gnkrckgcasb"/>
    <w:basedOn w:val="Domylnaczcionkaakapitu"/>
    <w:rsid w:val="00063B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277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5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4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465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Marta</cp:lastModifiedBy>
  <cp:revision>5</cp:revision>
  <dcterms:created xsi:type="dcterms:W3CDTF">2019-03-13T07:05:00Z</dcterms:created>
  <dcterms:modified xsi:type="dcterms:W3CDTF">2019-03-13T08:21:00Z</dcterms:modified>
</cp:coreProperties>
</file>